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lectrician position at your esteemed organization in Nepal Kathmandu. As a highly skilled and dedicated electrician with over [X years] of experience in electrical systems, installations, and maintenance, I am eager to contribute my expertise to a company that values innovation, safety, and quality workmanship. My background aligns perfectly with the demands of the Nepalese market, particularly in Kathmandu, where infrastructure development and energy solutions are critical for sustainable growth.</w:t>
      </w:r>
    </w:p>
    <w:p>
      <w:pPr>
        <w:pStyle w:val="BodyText"/>
      </w:pPr>
      <w:r>
        <w:t xml:space="preserve">Having worked extensively in Nepal Kathmandu, I have gained a deep understanding of the unique challenges and opportunities this region presents. The bustling urban environment, growing demand for reliable electrical services, and the need for modernized power systems make it an exciting place to apply my skills. My experience includes working on residential, commercial, and industrial projects across Kathmandu Valley, where I have successfully completed tasks ranging from wiring installations to troubleshooting complex electrical issues. This hands-on exposure has honed my ability to adapt to diverse environments while maintaining the highest standards of safety and efficiency.</w:t>
      </w:r>
    </w:p>
    <w:p>
      <w:pPr>
        <w:pStyle w:val="BodyText"/>
      </w:pPr>
      <w:r>
        <w:t xml:space="preserve">As an Electrician in Nepal Kathmandu, I take pride in my commitment to excellence. My expertise includes residential and commercial electrical systems, circuit breaker installations, lighting solutions, and energy-efficient upgrades. I am well-versed in both traditional wiring techniques and modern smart home technologies, ensuring that my work meets the evolving needs of clients. Additionally, I hold certifications in electrical safety standards such as [insert relevant certifications], which have equipped me with the knowledge to comply with Nepal’s technical regulations and international best practices.</w:t>
      </w:r>
    </w:p>
    <w:p>
      <w:pPr>
        <w:pStyle w:val="BodyText"/>
      </w:pPr>
      <w:r>
        <w:t xml:space="preserve">One of my key strengths is my ability to deliver high-quality results under pressure. In Kathmandu, where power outages and infrastructure limitations are common, I have consistently provided reliable solutions that minimize downtime and ensure uninterrupted service. For example, during a recent project in [specific location in Kathmandu], I designed and implemented a backup power system for a local business, which not only resolved their electrical challenges but also improved their operational efficiency. This experience reinforced my belief that an Electrician’s role extends beyond technical skills—it requires problem-solving acumen and a customer-centric approach.</w:t>
      </w:r>
    </w:p>
    <w:p>
      <w:pPr>
        <w:pStyle w:val="BodyText"/>
      </w:pPr>
      <w:r>
        <w:t xml:space="preserve">What sets me apart as an Electrician in Nepal Kathmandu is my strong work ethic and dedication to community development. I have volunteered with local NGOs to install solar energy systems in underserved areas, demonstrating my commitment to using electrical expertise for societal benefit. This aligns with the values of many organizations in Nepal, where sustainability and social responsibility are increasingly prioritized. I am confident that my proactive mindset and willingness to go above and beyond will make me a valuable asset to your team.</w:t>
      </w:r>
    </w:p>
    <w:p>
      <w:pPr>
        <w:pStyle w:val="BodyText"/>
      </w:pPr>
      <w:r>
        <w:t xml:space="preserve">Moreover, I understand the importance of staying updated with industry advancements. In Kathmandu, where renewable energy adoption is on the rise, I have actively pursued training in solar panel installation and energy conservation techniques. This knowledge allows me to offer innovative solutions that cater to both current and future electrical demands. Whether it’s integrating smart meters or optimizing power distribution networks, I am passionate about leveraging technology to enhance efficiency and reduce environmental impact.</w:t>
      </w:r>
    </w:p>
    <w:p>
      <w:pPr>
        <w:pStyle w:val="BodyText"/>
      </w:pPr>
      <w:r>
        <w:t xml:space="preserve">My experience in Nepal Kathmandu has also taught me the significance of teamwork and communication. Electrical projects often involve collaboration with architects, engineers, and other tradespeople, requiring clear coordination to ensure seamless execution. I have consistently demonstrated the ability to work effectively in multidisciplinary teams while maintaining a focus on safety protocols. This skill is particularly crucial in Kathmandu, where adherence to local codes and regulations is non-negotiable.</w:t>
      </w:r>
    </w:p>
    <w:p>
      <w:pPr>
        <w:pStyle w:val="BodyText"/>
      </w:pPr>
      <w:r>
        <w:t xml:space="preserve">I am particularly drawn to your organization because of its reputation for [mention specific qualities of the company, e.g., "innovative projects" or "community-driven initiatives"]. As an Electrician in Nepal Kathmandu, I am eager to contribute my expertise to projects that align with this vision. I am confident that my technical proficiency, combined with my dedication to quality and safety, will enable me to exceed expectations in this role.</w:t>
      </w:r>
    </w:p>
    <w:p>
      <w:pPr>
        <w:pStyle w:val="BodyText"/>
      </w:pPr>
      <w:r>
        <w:t xml:space="preserve">In conclusion, I would be honored to bring my skills as an Electrician in Nepal Kathmandu to your team. My experience, certifications, and passion for electrical work make me well-suited for the challenges and opportunities this position presents. I am excited about the possibility of contributing to your organization’s success while advancing the region’s infrastructure and energy solutions.</w:t>
      </w:r>
    </w:p>
    <w:p>
      <w:pPr>
        <w:pStyle w:val="BodyText"/>
      </w:pPr>
      <w:r>
        <w:t xml:space="preserve">Thank you for considering my application. I look forward to the opportunity to discuss how my background and skills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Nepal Kathmandu</dc:title>
  <dc:creator/>
  <dc:language>en</dc:language>
  <cp:keywords/>
  <dcterms:created xsi:type="dcterms:W3CDTF">2026-07-23T22:16:16Z</dcterms:created>
  <dcterms:modified xsi:type="dcterms:W3CDTF">2026-07-23T22:16:16Z</dcterms:modified>
</cp:coreProperties>
</file>

<file path=docProps/custom.xml><?xml version="1.0" encoding="utf-8"?>
<Properties xmlns="http://schemas.openxmlformats.org/officeDocument/2006/custom-properties" xmlns:vt="http://schemas.openxmlformats.org/officeDocument/2006/docPropsVTypes"/>
</file>